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C544D" w14:textId="0630E7FF" w:rsidR="00BF5705" w:rsidRPr="008A08F5" w:rsidRDefault="003D1B4B" w:rsidP="001E740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R</w:t>
      </w:r>
      <w:r w:rsidR="009E7DBF" w:rsidRPr="008A08F5"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ecursos para </w:t>
      </w: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preparo de </w:t>
      </w:r>
      <w:r w:rsidR="009E7DBF" w:rsidRPr="008A08F5"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“Aulas </w:t>
      </w: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não presenciais</w:t>
      </w:r>
      <w:r w:rsidR="009E7DBF" w:rsidRPr="008A08F5">
        <w:rPr>
          <w:rFonts w:ascii="Times New Roman" w:hAnsi="Times New Roman" w:cs="Times New Roman"/>
          <w:b/>
          <w:bCs/>
          <w:sz w:val="24"/>
          <w:szCs w:val="24"/>
          <w:lang w:val="pt-BR"/>
        </w:rPr>
        <w:t>”</w:t>
      </w:r>
      <w:r w:rsidR="00127D7E"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 (26/06/2020)</w:t>
      </w:r>
    </w:p>
    <w:p w14:paraId="36EC544E" w14:textId="77777777" w:rsidR="009E7DBF" w:rsidRPr="008A08F5" w:rsidRDefault="009E7DBF" w:rsidP="008A08F5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6EC544F" w14:textId="4FDA849F" w:rsidR="009E7DBF" w:rsidRDefault="009E7DBF" w:rsidP="008A08F5">
      <w:pPr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</w:pPr>
      <w:r w:rsidRPr="00127D7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Orientação geral</w:t>
      </w:r>
      <w:r w:rsidR="001E7404" w:rsidRPr="00127D7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:</w:t>
      </w:r>
      <w:r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utilizar e-disciplinas e e-aulas</w:t>
      </w:r>
      <w:r w:rsidR="008A08F5"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como ferrame</w:t>
      </w:r>
      <w:r w:rsid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n</w:t>
      </w:r>
      <w:r w:rsidR="008A08F5"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tas</w:t>
      </w:r>
      <w:r w:rsid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.</w:t>
      </w:r>
    </w:p>
    <w:p w14:paraId="6D6551D4" w14:textId="77777777" w:rsidR="004E2808" w:rsidRDefault="004E2808" w:rsidP="003B0819">
      <w:pPr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</w:pPr>
    </w:p>
    <w:p w14:paraId="36EC5451" w14:textId="58B2AB67" w:rsidR="003B0819" w:rsidRDefault="009E7DBF" w:rsidP="003B0819">
      <w:pPr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</w:pPr>
      <w:r w:rsidRPr="008A08F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e-</w:t>
      </w:r>
      <w:r w:rsidR="008A08F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D</w:t>
      </w:r>
      <w:r w:rsidR="008A08F5" w:rsidRPr="008A08F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isciplinas</w:t>
      </w:r>
      <w:r w:rsidRPr="008A08F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:</w:t>
      </w:r>
      <w:r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</w:t>
      </w:r>
      <w:r w:rsidR="003B081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é uma p</w:t>
      </w:r>
      <w:r w:rsidR="003B0819" w:rsidRPr="001E7404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lataforma USP baseada no Moodle que permite criar área de repositório para</w:t>
      </w:r>
      <w:r w:rsidR="003B081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</w:t>
      </w:r>
      <w:r w:rsidR="003B0819" w:rsidRPr="001E7404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documentos e material didático. O sistema está integrado ao sistema </w:t>
      </w:r>
      <w:proofErr w:type="spellStart"/>
      <w:r w:rsidR="003B0819" w:rsidRPr="001E7404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JupiterWeb</w:t>
      </w:r>
      <w:proofErr w:type="spellEnd"/>
      <w:r w:rsidR="003B0819" w:rsidRPr="001E7404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,</w:t>
      </w:r>
      <w:r w:rsidR="003B081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</w:t>
      </w:r>
      <w:r w:rsidR="003B0819" w:rsidRPr="001E7404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possibilitando associar todos os alunos cadastrados na disciplina. </w:t>
      </w:r>
      <w:r w:rsidR="003B081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Também permite</w:t>
      </w:r>
      <w:r w:rsidR="003B0819" w:rsidRPr="001E7404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referenciar (colocando o link) seus vídeos</w:t>
      </w:r>
      <w:r w:rsidR="003B081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</w:t>
      </w:r>
      <w:r w:rsidR="003B0819" w:rsidRPr="001E7404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armazenados no e-Aulas para que seus alunos acessem.</w:t>
      </w:r>
      <w:r w:rsidR="00F022D3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Mais que um repositório, o e-disciplina oferece ferramentas para interação com os alunos (fóruns, chats, enquetes), permite a criação de tarefas e questionários e mesmo a avaliação online, com correção e cadernos de notas. É possível criar bancos que questões a serem usadas para as diversas atividades da disciplina. O ambiente da disciplina pode ser organizado em tópicos, agregando o material de cada tema de maneira organizada.</w:t>
      </w:r>
    </w:p>
    <w:p w14:paraId="36EC5452" w14:textId="77777777" w:rsidR="009E7DBF" w:rsidRDefault="009E7DBF" w:rsidP="008A08F5">
      <w:pPr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</w:pPr>
      <w:r w:rsidRPr="008A08F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e-</w:t>
      </w:r>
      <w:r w:rsidR="008A08F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A</w:t>
      </w:r>
      <w:r w:rsidRPr="008A08F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ulas:</w:t>
      </w:r>
      <w:r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</w:t>
      </w:r>
      <w:r w:rsidR="0077106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é um </w:t>
      </w:r>
      <w:r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serviço </w:t>
      </w:r>
      <w:r w:rsidRPr="003B0819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pt-BR"/>
        </w:rPr>
        <w:t>web</w:t>
      </w:r>
      <w:r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que permite a disponibilização de áudios, vídeos, textos e apresentações ligados a disciplinas de diferentes cursos da Universidade</w:t>
      </w:r>
      <w:r w:rsid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.</w:t>
      </w:r>
    </w:p>
    <w:p w14:paraId="36EC5453" w14:textId="77777777" w:rsidR="003B0819" w:rsidRPr="008A08F5" w:rsidRDefault="003B0819" w:rsidP="008A08F5">
      <w:pPr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</w:pPr>
    </w:p>
    <w:p w14:paraId="36EC5454" w14:textId="77777777" w:rsidR="001E7404" w:rsidRDefault="001E7404" w:rsidP="008A08F5">
      <w:pPr>
        <w:pBdr>
          <w:bottom w:val="single" w:sz="12" w:space="1" w:color="auto"/>
        </w:pBdr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</w:pPr>
      <w:r w:rsidRPr="008A08F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e-Disciplinas</w:t>
      </w:r>
      <w:r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 </w:t>
      </w:r>
    </w:p>
    <w:p w14:paraId="36EC5455" w14:textId="12003C59" w:rsidR="00091541" w:rsidRPr="00B45D38" w:rsidRDefault="00091541" w:rsidP="003C73D4">
      <w:pPr>
        <w:spacing w:after="24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Tutorial da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pró-</w:t>
      </w:r>
      <w:r w:rsidR="00127D7E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R</w:t>
      </w:r>
      <w:r w:rsidR="00127D7E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eitoria</w:t>
      </w:r>
      <w:proofErr w:type="spellEnd"/>
      <w:r w:rsidR="00127D7E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de </w:t>
      </w:r>
      <w:r w:rsidR="00127D7E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G</w:t>
      </w:r>
      <w:r w:rsidR="00127D7E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raduação</w:t>
      </w:r>
      <w:r w:rsidRPr="00B45D38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: </w:t>
      </w:r>
      <w:hyperlink r:id="rId5" w:history="1">
        <w:r w:rsidRPr="00B45D38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https://www.prg.usp.br/atividades-didaticas-de-graduacao-on-line-como-elaborar/</w:t>
        </w:r>
      </w:hyperlink>
    </w:p>
    <w:p w14:paraId="36EC5456" w14:textId="596675D1" w:rsidR="00A34B8C" w:rsidRDefault="008A08F5" w:rsidP="00127D7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val="pt-BR"/>
        </w:rPr>
      </w:pPr>
      <w:r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Para entrar no </w:t>
      </w:r>
      <w:r w:rsidRPr="003B081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e-Disciplinas</w:t>
      </w:r>
      <w:r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 acesse:</w:t>
      </w:r>
      <w:r w:rsidRPr="00445001">
        <w:rPr>
          <w:rFonts w:ascii="Times New Roman" w:eastAsia="Times New Roman" w:hAnsi="Times New Roman" w:cs="Times New Roman"/>
          <w:color w:val="0000FF"/>
          <w:sz w:val="24"/>
          <w:szCs w:val="24"/>
          <w:lang w:val="pt-BR"/>
        </w:rPr>
        <w:t> </w:t>
      </w:r>
      <w:hyperlink r:id="rId6" w:history="1">
        <w:r w:rsidRPr="004450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pt-BR"/>
          </w:rPr>
          <w:t>https://edisciplinas.usp.br/acessar/</w:t>
        </w:r>
      </w:hyperlink>
    </w:p>
    <w:p w14:paraId="4AC2C63D" w14:textId="47F8928C" w:rsidR="00F022D3" w:rsidRPr="00127D7E" w:rsidRDefault="00F022D3" w:rsidP="003C73D4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  <w:r w:rsidRPr="00127D7E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Use seu número USP e a senha única dos Sistemas USP. Não é necessário entrar em “primeiro acesso” ou criar uma conta nova. As disciplinas que o docente atua já estarão listadas, basta criar o ambiente para cada uma delas. Verifique no seu perfil se o </w:t>
      </w:r>
      <w:r w:rsidR="00127D7E" w:rsidRPr="00127D7E">
        <w:rPr>
          <w:rFonts w:ascii="Times New Roman" w:eastAsia="Times New Roman" w:hAnsi="Times New Roman" w:cs="Times New Roman"/>
          <w:sz w:val="24"/>
          <w:szCs w:val="24"/>
          <w:lang w:val="pt-BR"/>
        </w:rPr>
        <w:t>e-mail</w:t>
      </w:r>
      <w:r w:rsidRPr="00127D7E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 cadastrado é o que você normalmente usa (</w:t>
      </w:r>
      <w:hyperlink r:id="rId7" w:history="1">
        <w:r w:rsidRPr="00127D7E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u w:val="none"/>
            <w:lang w:val="pt-BR"/>
          </w:rPr>
          <w:t>nome@iq.usp.br</w:t>
        </w:r>
      </w:hyperlink>
      <w:r w:rsidRPr="00127D7E">
        <w:rPr>
          <w:rFonts w:ascii="Times New Roman" w:eastAsia="Times New Roman" w:hAnsi="Times New Roman" w:cs="Times New Roman"/>
          <w:sz w:val="24"/>
          <w:szCs w:val="24"/>
          <w:lang w:val="pt-BR"/>
        </w:rPr>
        <w:t>) ou se é um alternativo (nome@usp.br).</w:t>
      </w:r>
    </w:p>
    <w:p w14:paraId="36EC5457" w14:textId="46F2DB6C" w:rsidR="008A08F5" w:rsidRPr="00445001" w:rsidRDefault="0081486E" w:rsidP="003C73D4">
      <w:pPr>
        <w:spacing w:after="240" w:line="240" w:lineRule="auto"/>
        <w:jc w:val="both"/>
        <w:rPr>
          <w:rFonts w:ascii="Times New Roman" w:eastAsia="Times New Roman" w:hAnsi="Times New Roman" w:cs="Times New Roman"/>
          <w:color w:val="0000FF"/>
          <w:sz w:val="24"/>
          <w:szCs w:val="24"/>
          <w:lang w:val="pt-BR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G</w:t>
      </w:r>
      <w:r w:rsidR="008A08F5"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uia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M</w:t>
      </w:r>
      <w:r w:rsidR="008A08F5" w:rsidRP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oodle para iniciantes</w:t>
      </w:r>
      <w:r w:rsidR="008A08F5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: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</w:t>
      </w:r>
      <w:hyperlink r:id="rId8" w:tgtFrame="_blank" w:history="1">
        <w:r w:rsidR="008A08F5" w:rsidRPr="004450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pt-BR"/>
          </w:rPr>
          <w:t>https://docs.atp.usp.br/artigos/guia-moodle-para-iniciantes/</w:t>
        </w:r>
      </w:hyperlink>
    </w:p>
    <w:p w14:paraId="36EC5458" w14:textId="508A7BD3" w:rsidR="00A34B8C" w:rsidRDefault="009F7BE6" w:rsidP="003C73D4">
      <w:pPr>
        <w:shd w:val="clear" w:color="auto" w:fill="FFFFFF"/>
        <w:spacing w:after="240" w:line="240" w:lineRule="auto"/>
        <w:jc w:val="both"/>
        <w:rPr>
          <w:rFonts w:ascii="Times New Roman" w:hAnsi="Times New Roman" w:cs="Times New Roman"/>
          <w:color w:val="0000FF"/>
          <w:sz w:val="24"/>
          <w:szCs w:val="24"/>
          <w:u w:val="single"/>
          <w:lang w:val="pt-BR"/>
        </w:rPr>
      </w:pPr>
      <w:r w:rsidRPr="009F7BE6">
        <w:rPr>
          <w:rFonts w:ascii="Times New Roman" w:hAnsi="Times New Roman" w:cs="Times New Roman"/>
          <w:sz w:val="24"/>
          <w:szCs w:val="24"/>
          <w:lang w:val="pt-BR"/>
        </w:rPr>
        <w:t>Para criar uma disciplina: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hyperlink r:id="rId9" w:history="1">
        <w:r w:rsidR="0081486E" w:rsidRPr="00210AF7">
          <w:rPr>
            <w:rFonts w:ascii="Times New Roman" w:hAnsi="Times New Roman" w:cs="Times New Roman"/>
            <w:color w:val="0000FF"/>
            <w:sz w:val="24"/>
            <w:szCs w:val="24"/>
            <w:u w:val="single"/>
            <w:lang w:val="pt-BR"/>
          </w:rPr>
          <w:t>https://docs.atp.usp.br/artigos/criacao-de-novos-ambientes-de-apoio-as-disciplinas/</w:t>
        </w:r>
      </w:hyperlink>
    </w:p>
    <w:p w14:paraId="395F7D62" w14:textId="33ACD6A4" w:rsidR="00982EF0" w:rsidRPr="003C73D4" w:rsidRDefault="00A827EA" w:rsidP="00D96AB5">
      <w:pPr>
        <w:spacing w:after="24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val="pt-BR"/>
        </w:rPr>
      </w:pPr>
      <w:r w:rsidRPr="00982EF0">
        <w:rPr>
          <w:rFonts w:ascii="Times New Roman" w:eastAsia="Times New Roman" w:hAnsi="Times New Roman" w:cs="Times New Roman"/>
          <w:sz w:val="24"/>
          <w:szCs w:val="24"/>
          <w:lang w:val="pt-BR"/>
        </w:rPr>
        <w:t>Para acessar os recursos compartilhados do Departamento:</w:t>
      </w:r>
      <w:r w:rsidRPr="00982EF0">
        <w:rPr>
          <w:rFonts w:ascii="Times New Roman" w:eastAsia="Times New Roman" w:hAnsi="Times New Roman" w:cs="Times New Roman"/>
          <w:sz w:val="24"/>
          <w:szCs w:val="24"/>
          <w:u w:val="single"/>
          <w:lang w:val="pt-BR"/>
        </w:rPr>
        <w:t xml:space="preserve"> </w:t>
      </w:r>
      <w:hyperlink r:id="rId10" w:history="1">
        <w:r w:rsidRPr="0043010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pt-BR"/>
          </w:rPr>
          <w:t>https://edisciplinas.usp.br/course/index.php?categoryid=6805</w:t>
        </w:r>
      </w:hyperlink>
    </w:p>
    <w:p w14:paraId="5EB81295" w14:textId="4586349C" w:rsidR="00A827EA" w:rsidRDefault="00A827EA" w:rsidP="00D96AB5">
      <w:pPr>
        <w:spacing w:after="240" w:line="240" w:lineRule="auto"/>
        <w:rPr>
          <w:rFonts w:ascii="Times New Roman" w:hAnsi="Times New Roman" w:cs="Times New Roman"/>
          <w:color w:val="0000FF"/>
          <w:sz w:val="24"/>
          <w:szCs w:val="24"/>
          <w:u w:val="single"/>
          <w:lang w:val="pt-BR"/>
        </w:rPr>
      </w:pPr>
      <w:r w:rsidRPr="00982EF0">
        <w:rPr>
          <w:rFonts w:ascii="Times New Roman" w:eastAsia="Times New Roman" w:hAnsi="Times New Roman" w:cs="Times New Roman"/>
          <w:sz w:val="24"/>
          <w:szCs w:val="24"/>
          <w:lang w:val="pt-BR"/>
        </w:rPr>
        <w:t>Como importar conteúdo de outras disciplinas ou dos recursos compartilhados</w:t>
      </w:r>
      <w:r w:rsidR="00982EF0">
        <w:rPr>
          <w:rFonts w:ascii="Times New Roman" w:eastAsia="Times New Roman" w:hAnsi="Times New Roman" w:cs="Times New Roman"/>
          <w:sz w:val="24"/>
          <w:szCs w:val="24"/>
          <w:lang w:val="pt-BR"/>
        </w:rPr>
        <w:t>:</w:t>
      </w:r>
      <w:r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val="pt-BR"/>
        </w:rPr>
        <w:t xml:space="preserve"> </w:t>
      </w:r>
      <w:hyperlink r:id="rId11" w:history="1">
        <w:r w:rsidR="000E4534" w:rsidRPr="003439D5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https://docs.atp.usp.br/artigos/importar-conteudos-de-anos-passados/</w:t>
        </w:r>
      </w:hyperlink>
    </w:p>
    <w:p w14:paraId="36EC5459" w14:textId="21FAD4C7" w:rsidR="00A34B8C" w:rsidRDefault="00D02A67" w:rsidP="003C73D4">
      <w:p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val="pt-BR"/>
        </w:rPr>
      </w:pPr>
      <w:r w:rsidRPr="00D02A67">
        <w:rPr>
          <w:rFonts w:ascii="Times New Roman" w:hAnsi="Times New Roman" w:cs="Times New Roman"/>
          <w:sz w:val="24"/>
          <w:szCs w:val="24"/>
          <w:lang w:val="pt-BR"/>
        </w:rPr>
        <w:t>Criando tarefas e avaliações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: </w:t>
      </w:r>
      <w:hyperlink r:id="rId12" w:history="1">
        <w:r w:rsidR="00055674" w:rsidRPr="00210AF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pt-BR"/>
          </w:rPr>
          <w:t>http://eaulas.usp.br/portal/video.action?idItem=12180</w:t>
        </w:r>
      </w:hyperlink>
    </w:p>
    <w:p w14:paraId="2EC19C34" w14:textId="36816E0F" w:rsidR="00A827EA" w:rsidRPr="00210AF7" w:rsidRDefault="00A827EA" w:rsidP="003C73D4">
      <w:pPr>
        <w:shd w:val="clear" w:color="auto" w:fill="FFFFFF"/>
        <w:spacing w:after="240" w:line="240" w:lineRule="auto"/>
        <w:jc w:val="both"/>
        <w:rPr>
          <w:lang w:val="pt-BR"/>
        </w:rPr>
      </w:pPr>
      <w:r w:rsidRPr="00174691">
        <w:rPr>
          <w:rFonts w:ascii="Times New Roman" w:eastAsia="Times New Roman" w:hAnsi="Times New Roman" w:cs="Times New Roman"/>
          <w:sz w:val="24"/>
          <w:szCs w:val="24"/>
          <w:lang w:val="pt-BR"/>
        </w:rPr>
        <w:t>Tutorial sobre Avaliações no e-disciplinas:</w:t>
      </w:r>
      <w:r w:rsidRPr="00174691">
        <w:rPr>
          <w:rFonts w:ascii="Times New Roman" w:eastAsia="Times New Roman" w:hAnsi="Times New Roman" w:cs="Times New Roman"/>
          <w:sz w:val="24"/>
          <w:szCs w:val="24"/>
          <w:u w:val="single"/>
          <w:lang w:val="pt-BR"/>
        </w:rPr>
        <w:t xml:space="preserve"> </w:t>
      </w:r>
      <w:r w:rsidRPr="00A827EA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val="pt-BR"/>
        </w:rPr>
        <w:t>https://docs.atp.usp.br/artigos/avaliacao-e-provas/</w:t>
      </w:r>
    </w:p>
    <w:p w14:paraId="36EC545A" w14:textId="35ECEF1B" w:rsidR="00861A1E" w:rsidRPr="00210AF7" w:rsidRDefault="00434D9B" w:rsidP="003C73D4">
      <w:pPr>
        <w:spacing w:after="240" w:line="240" w:lineRule="auto"/>
        <w:rPr>
          <w:lang w:val="pt-BR"/>
        </w:rPr>
      </w:pPr>
      <w:r>
        <w:rPr>
          <w:rFonts w:ascii="Times New Roman" w:hAnsi="Times New Roman" w:cs="Times New Roman"/>
          <w:sz w:val="24"/>
          <w:szCs w:val="16"/>
          <w:lang w:val="pt-BR"/>
        </w:rPr>
        <w:lastRenderedPageBreak/>
        <w:t>V</w:t>
      </w:r>
      <w:r w:rsidR="00091541" w:rsidRPr="00210AF7">
        <w:rPr>
          <w:rFonts w:ascii="Times New Roman" w:hAnsi="Times New Roman" w:cs="Times New Roman"/>
          <w:sz w:val="24"/>
          <w:szCs w:val="16"/>
          <w:lang w:val="pt-BR"/>
        </w:rPr>
        <w:t>ídeo de um fórum realizado pelo ICB sobre avaliação online de disciplinas:</w:t>
      </w:r>
      <w:r w:rsidR="00091541" w:rsidRPr="00210AF7">
        <w:rPr>
          <w:rFonts w:ascii="Times New Roman" w:hAnsi="Times New Roman" w:cs="Times New Roman"/>
          <w:sz w:val="16"/>
          <w:szCs w:val="16"/>
          <w:lang w:val="pt-BR"/>
        </w:rPr>
        <w:t xml:space="preserve"> </w:t>
      </w:r>
      <w:hyperlink r:id="rId13" w:history="1">
        <w:r w:rsidR="00091541" w:rsidRPr="00877AF1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https://drive.google.com/file/d/1WJ2t2vQTr-IRGlMqZ5IQjrSrwNPZRVKl/view?ts=5ec2cda9</w:t>
        </w:r>
      </w:hyperlink>
    </w:p>
    <w:p w14:paraId="36EC545C" w14:textId="721272A5" w:rsidR="001E7404" w:rsidRPr="00771069" w:rsidRDefault="001E7404" w:rsidP="004C534F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</w:pPr>
      <w:r w:rsidRPr="0077106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Material completo desenvolvido pela equipe do e-disciplina</w:t>
      </w:r>
      <w:r w:rsidR="00F022D3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s</w:t>
      </w:r>
      <w:r w:rsidRPr="0077106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sobre o Moodle: </w:t>
      </w:r>
      <w:hyperlink r:id="rId14" w:tgtFrame="_blank" w:history="1">
        <w:r w:rsidRPr="004450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pt-BR"/>
          </w:rPr>
          <w:t>https://cursos.atp.usp.br/course/view.php?id=86</w:t>
        </w:r>
      </w:hyperlink>
    </w:p>
    <w:p w14:paraId="36EC545D" w14:textId="77777777" w:rsidR="001E7404" w:rsidRPr="00771069" w:rsidRDefault="001E7404" w:rsidP="004C534F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  <w:lang w:val="pt-BR"/>
        </w:rPr>
      </w:pPr>
      <w:r w:rsidRPr="0077106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Documentação do próprio Moodle para professores iniciantes está em: </w:t>
      </w:r>
      <w:hyperlink r:id="rId15" w:tgtFrame="_blank" w:history="1">
        <w:r w:rsidRPr="0044500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pt-BR"/>
          </w:rPr>
          <w:t>https://docs.moodle.org/38/en/Teacher_quick_guide</w:t>
        </w:r>
      </w:hyperlink>
    </w:p>
    <w:p w14:paraId="36EC545E" w14:textId="4C789153" w:rsidR="0055638A" w:rsidRDefault="00CE4545" w:rsidP="003C73D4">
      <w:p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De 23 a 27 de março de 2020 a equipe do e-disc</w:t>
      </w:r>
      <w:r w:rsidR="008B0D2E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i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plinas </w:t>
      </w:r>
      <w:r w:rsidR="0055638A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ofereceu o curso </w:t>
      </w:r>
      <w:r w:rsidR="0055638A" w:rsidRPr="008B0D2E">
        <w:rPr>
          <w:rFonts w:ascii="Times New Roman" w:eastAsia="Times New Roman" w:hAnsi="Times New Roman" w:cs="Times New Roman"/>
          <w:color w:val="0000FF"/>
          <w:sz w:val="24"/>
          <w:szCs w:val="24"/>
          <w:lang w:val="pt-BR"/>
        </w:rPr>
        <w:t>“</w:t>
      </w:r>
      <w:r w:rsidR="0055638A" w:rsidRPr="008B0D2E">
        <w:rPr>
          <w:rFonts w:ascii="Times New Roman" w:hAnsi="Times New Roman" w:cs="Helvetica Neue"/>
          <w:color w:val="0000FF"/>
          <w:sz w:val="24"/>
          <w:szCs w:val="24"/>
          <w:lang w:val="pt-BR"/>
        </w:rPr>
        <w:t>Cultura Digital: Ferramentas digitais para sala de aula”</w:t>
      </w:r>
      <w:r w:rsidR="0055638A" w:rsidRPr="00210AF7">
        <w:rPr>
          <w:rFonts w:ascii="Times New Roman" w:hAnsi="Times New Roman" w:cs="Helvetica Neue"/>
          <w:color w:val="000000"/>
          <w:sz w:val="24"/>
          <w:szCs w:val="24"/>
          <w:lang w:val="pt-BR"/>
        </w:rPr>
        <w:t xml:space="preserve"> </w:t>
      </w:r>
      <w:r w:rsidR="0055638A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que tev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uma série de 4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webconferências</w:t>
      </w:r>
      <w:proofErr w:type="spellEnd"/>
      <w:r w:rsidR="0055638A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listadas abaixo:</w:t>
      </w:r>
    </w:p>
    <w:p w14:paraId="36EC545F" w14:textId="77777777" w:rsidR="0055638A" w:rsidRPr="00210AF7" w:rsidRDefault="0055638A" w:rsidP="003C73D4">
      <w:pPr>
        <w:pStyle w:val="Ttulo4"/>
        <w:numPr>
          <w:ilvl w:val="0"/>
          <w:numId w:val="1"/>
        </w:numPr>
        <w:shd w:val="clear" w:color="auto" w:fill="FEFEFE"/>
        <w:spacing w:beforeLines="0" w:afterLines="0" w:after="240"/>
        <w:rPr>
          <w:rFonts w:ascii="Times New Roman" w:hAnsi="Times New Roman"/>
          <w:b w:val="0"/>
          <w:i/>
          <w:color w:val="303030"/>
          <w:szCs w:val="24"/>
          <w:lang w:val="pt-BR"/>
        </w:rPr>
      </w:pPr>
      <w:r w:rsidRPr="00210AF7">
        <w:rPr>
          <w:rFonts w:ascii="Times New Roman" w:hAnsi="Times New Roman"/>
          <w:b w:val="0"/>
          <w:color w:val="303030"/>
          <w:szCs w:val="24"/>
          <w:lang w:val="pt-BR"/>
        </w:rPr>
        <w:t>Utilizando tecnologia digital para apoiar as atividades </w:t>
      </w:r>
      <w:r w:rsidRPr="00210AF7">
        <w:rPr>
          <w:rFonts w:ascii="Times New Roman" w:hAnsi="Times New Roman"/>
          <w:b w:val="0"/>
          <w:i/>
          <w:color w:val="303030"/>
          <w:szCs w:val="24"/>
          <w:lang w:val="pt-BR"/>
        </w:rPr>
        <w:t>online</w:t>
      </w:r>
    </w:p>
    <w:p w14:paraId="36EC5460" w14:textId="77777777" w:rsidR="0055638A" w:rsidRPr="00210AF7" w:rsidRDefault="0055638A" w:rsidP="003C73D4">
      <w:pPr>
        <w:pStyle w:val="Ttulo4"/>
        <w:numPr>
          <w:ilvl w:val="0"/>
          <w:numId w:val="1"/>
        </w:numPr>
        <w:shd w:val="clear" w:color="auto" w:fill="FEFEFE"/>
        <w:spacing w:beforeLines="0" w:afterLines="0" w:after="240"/>
        <w:rPr>
          <w:rFonts w:ascii="Times New Roman" w:hAnsi="Times New Roman"/>
          <w:b w:val="0"/>
          <w:i/>
          <w:color w:val="303030"/>
          <w:szCs w:val="24"/>
          <w:lang w:val="pt-BR"/>
        </w:rPr>
      </w:pPr>
      <w:r w:rsidRPr="00210AF7">
        <w:rPr>
          <w:rFonts w:ascii="Times New Roman" w:hAnsi="Times New Roman"/>
          <w:b w:val="0"/>
          <w:color w:val="303030"/>
          <w:szCs w:val="24"/>
          <w:lang w:val="pt-BR"/>
        </w:rPr>
        <w:t>Como desenvolver vídeos e outros materiais</w:t>
      </w:r>
    </w:p>
    <w:p w14:paraId="36EC5461" w14:textId="77777777" w:rsidR="0055638A" w:rsidRPr="00210AF7" w:rsidRDefault="0055638A" w:rsidP="003C73D4">
      <w:pPr>
        <w:pStyle w:val="Ttulo4"/>
        <w:numPr>
          <w:ilvl w:val="0"/>
          <w:numId w:val="1"/>
        </w:numPr>
        <w:shd w:val="clear" w:color="auto" w:fill="FEFEFE"/>
        <w:spacing w:beforeLines="0" w:afterLines="0" w:after="240"/>
        <w:rPr>
          <w:rFonts w:ascii="Times New Roman" w:hAnsi="Times New Roman"/>
          <w:b w:val="0"/>
          <w:i/>
          <w:color w:val="303030"/>
          <w:szCs w:val="24"/>
          <w:lang w:val="pt-BR"/>
        </w:rPr>
      </w:pPr>
      <w:r w:rsidRPr="00210AF7">
        <w:rPr>
          <w:rFonts w:ascii="Times New Roman" w:hAnsi="Times New Roman"/>
          <w:b w:val="0"/>
          <w:color w:val="303030"/>
          <w:szCs w:val="24"/>
          <w:lang w:val="pt-BR"/>
        </w:rPr>
        <w:t>Utilizando tecnologias educacionais digitais para desenvolvimento de atividades e processo de Avaliação on-line</w:t>
      </w:r>
    </w:p>
    <w:p w14:paraId="36EC5462" w14:textId="37FF6ED0" w:rsidR="0055638A" w:rsidRPr="00210AF7" w:rsidRDefault="0055638A" w:rsidP="003C73D4">
      <w:pPr>
        <w:pStyle w:val="Ttulo4"/>
        <w:numPr>
          <w:ilvl w:val="0"/>
          <w:numId w:val="1"/>
        </w:numPr>
        <w:shd w:val="clear" w:color="auto" w:fill="FEFEFE"/>
        <w:spacing w:beforeLines="0" w:afterLines="0" w:after="240"/>
        <w:rPr>
          <w:rFonts w:ascii="Times New Roman" w:hAnsi="Times New Roman"/>
          <w:b w:val="0"/>
          <w:color w:val="303030"/>
          <w:szCs w:val="24"/>
          <w:lang w:val="pt-BR"/>
        </w:rPr>
      </w:pPr>
      <w:r w:rsidRPr="00210AF7">
        <w:rPr>
          <w:rFonts w:ascii="Times New Roman" w:hAnsi="Times New Roman"/>
          <w:b w:val="0"/>
          <w:color w:val="303030"/>
          <w:szCs w:val="24"/>
          <w:lang w:val="pt-BR"/>
        </w:rPr>
        <w:t xml:space="preserve">Funcionamento do e-disciplinas e oficina do </w:t>
      </w:r>
      <w:r w:rsidR="00127D7E">
        <w:rPr>
          <w:rFonts w:ascii="Times New Roman" w:hAnsi="Times New Roman"/>
          <w:b w:val="0"/>
          <w:color w:val="303030"/>
          <w:szCs w:val="24"/>
          <w:lang w:val="pt-BR"/>
        </w:rPr>
        <w:t>M</w:t>
      </w:r>
      <w:r w:rsidR="00127D7E" w:rsidRPr="00210AF7">
        <w:rPr>
          <w:rFonts w:ascii="Times New Roman" w:hAnsi="Times New Roman"/>
          <w:b w:val="0"/>
          <w:color w:val="303030"/>
          <w:szCs w:val="24"/>
          <w:lang w:val="pt-BR"/>
        </w:rPr>
        <w:t>oodle</w:t>
      </w:r>
    </w:p>
    <w:p w14:paraId="36EC5463" w14:textId="77777777" w:rsidR="0055638A" w:rsidRDefault="0055638A" w:rsidP="003C73D4">
      <w:pPr>
        <w:shd w:val="clear" w:color="auto" w:fill="FFFFFF"/>
        <w:spacing w:after="24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Os vídeos das conferências, bem como o material de apoio para cada uma pode ser acessado em:</w:t>
      </w:r>
    </w:p>
    <w:p w14:paraId="617BE32F" w14:textId="72A9CFEC" w:rsidR="009551C5" w:rsidRDefault="000B7CF3" w:rsidP="003C73D4">
      <w:pPr>
        <w:spacing w:after="240" w:line="240" w:lineRule="auto"/>
        <w:rPr>
          <w:rStyle w:val="Hyperlink"/>
          <w:rFonts w:ascii="Times New Roman" w:hAnsi="Times New Roman"/>
          <w:sz w:val="24"/>
          <w:lang w:val="pt-BR"/>
        </w:rPr>
      </w:pPr>
      <w:hyperlink r:id="rId16" w:history="1">
        <w:r w:rsidR="0055638A" w:rsidRPr="00210AF7">
          <w:rPr>
            <w:rStyle w:val="Hyperlink"/>
            <w:rFonts w:ascii="Times New Roman" w:hAnsi="Times New Roman"/>
            <w:sz w:val="24"/>
            <w:lang w:val="pt-BR"/>
          </w:rPr>
          <w:t>https://edisciplinas.usp.br/course/view.php?id=76362&amp;section=1</w:t>
        </w:r>
      </w:hyperlink>
    </w:p>
    <w:p w14:paraId="779A97E7" w14:textId="77777777" w:rsidR="009551C5" w:rsidRPr="009551C5" w:rsidRDefault="009551C5" w:rsidP="003C73D4">
      <w:pPr>
        <w:spacing w:after="240" w:line="240" w:lineRule="auto"/>
        <w:rPr>
          <w:rStyle w:val="Hyperlink"/>
          <w:rFonts w:ascii="Times New Roman" w:hAnsi="Times New Roman"/>
          <w:sz w:val="4"/>
          <w:szCs w:val="4"/>
          <w:lang w:val="pt-BR"/>
        </w:rPr>
      </w:pPr>
    </w:p>
    <w:p w14:paraId="125E958B" w14:textId="42F848BA" w:rsidR="00A827EA" w:rsidRPr="00170FF7" w:rsidRDefault="00A827EA" w:rsidP="003C73D4">
      <w:pPr>
        <w:spacing w:after="240" w:line="240" w:lineRule="auto"/>
        <w:rPr>
          <w:rStyle w:val="Hyperlink"/>
          <w:rFonts w:ascii="Times New Roman" w:hAnsi="Times New Roman"/>
          <w:sz w:val="24"/>
          <w:lang w:val="pt-BR"/>
        </w:rPr>
      </w:pPr>
      <w:r w:rsidRPr="009551C5">
        <w:rPr>
          <w:rStyle w:val="Hyperlink"/>
          <w:rFonts w:ascii="Times New Roman" w:hAnsi="Times New Roman"/>
          <w:color w:val="auto"/>
          <w:sz w:val="24"/>
          <w:u w:val="none"/>
          <w:lang w:val="pt-BR"/>
        </w:rPr>
        <w:t>Exemplo de disciplina:</w:t>
      </w:r>
      <w:r w:rsidRPr="009551C5">
        <w:rPr>
          <w:rStyle w:val="Hyperlink"/>
          <w:rFonts w:ascii="Times New Roman" w:hAnsi="Times New Roman"/>
          <w:color w:val="auto"/>
          <w:sz w:val="24"/>
          <w:lang w:val="pt-BR"/>
        </w:rPr>
        <w:t xml:space="preserve"> </w:t>
      </w:r>
      <w:r w:rsidRPr="00A827EA">
        <w:rPr>
          <w:rStyle w:val="Hyperlink"/>
          <w:rFonts w:ascii="Times New Roman" w:hAnsi="Times New Roman"/>
          <w:sz w:val="24"/>
          <w:lang w:val="pt-BR"/>
        </w:rPr>
        <w:t>https://edisciplinas.usp.br/course/view.php?id=76867</w:t>
      </w:r>
    </w:p>
    <w:p w14:paraId="19DC51BE" w14:textId="77777777" w:rsidR="00C06585" w:rsidRPr="00210AF7" w:rsidRDefault="00C06585" w:rsidP="000E4534">
      <w:pPr>
        <w:spacing w:after="120" w:line="240" w:lineRule="auto"/>
        <w:rPr>
          <w:rFonts w:ascii="Times New Roman" w:hAnsi="Times New Roman"/>
          <w:sz w:val="24"/>
          <w:lang w:val="pt-BR"/>
        </w:rPr>
      </w:pPr>
    </w:p>
    <w:p w14:paraId="36EC5465" w14:textId="77777777" w:rsidR="001E7404" w:rsidRDefault="001E7404" w:rsidP="00771069">
      <w:pPr>
        <w:pBdr>
          <w:bottom w:val="single" w:sz="12" w:space="1" w:color="auto"/>
        </w:pBd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</w:pPr>
      <w:r w:rsidRPr="001E740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Criando vídeo aulas com webcam e powerpoint</w:t>
      </w:r>
      <w:r w:rsidRPr="0077106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 xml:space="preserve"> (Software Active </w:t>
      </w:r>
      <w:proofErr w:type="spellStart"/>
      <w:r w:rsidRPr="0077106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Presenter</w:t>
      </w:r>
      <w:proofErr w:type="spellEnd"/>
      <w:r w:rsidRPr="00771069">
        <w:rPr>
          <w:rFonts w:ascii="Times New Roman" w:eastAsia="Times New Roman" w:hAnsi="Times New Roman" w:cs="Times New Roman"/>
          <w:color w:val="222222"/>
          <w:sz w:val="24"/>
          <w:szCs w:val="24"/>
          <w:lang w:val="pt-BR"/>
        </w:rPr>
        <w:t>)</w:t>
      </w:r>
    </w:p>
    <w:p w14:paraId="36EC5466" w14:textId="77777777" w:rsidR="00771069" w:rsidRPr="00771069" w:rsidRDefault="000B7CF3" w:rsidP="0077106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hyperlink r:id="rId17" w:history="1">
        <w:r w:rsidR="00771069" w:rsidRPr="00771069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http://eaulas.usp.br/portal/video.action?idItem=9175</w:t>
        </w:r>
      </w:hyperlink>
      <w:r w:rsidR="00771069" w:rsidRPr="00771069">
        <w:rPr>
          <w:rFonts w:ascii="Times New Roman" w:hAnsi="Times New Roman" w:cs="Times New Roman"/>
          <w:sz w:val="24"/>
          <w:szCs w:val="24"/>
          <w:lang w:val="pt-BR"/>
        </w:rPr>
        <w:t xml:space="preserve"> (parte 1)</w:t>
      </w:r>
    </w:p>
    <w:p w14:paraId="36EC5467" w14:textId="3D68D583" w:rsidR="00771069" w:rsidRDefault="000B7CF3" w:rsidP="0077106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hyperlink r:id="rId18" w:history="1">
        <w:r w:rsidR="00771069" w:rsidRPr="00771069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http://eaulas.usp.br/portal/video.action;jsessionid=3C1340FDBB806844C5C075BC2E455DEF?idItem=12184</w:t>
        </w:r>
      </w:hyperlink>
      <w:r w:rsidR="00771069" w:rsidRPr="00771069">
        <w:rPr>
          <w:rFonts w:ascii="Times New Roman" w:hAnsi="Times New Roman" w:cs="Times New Roman"/>
          <w:sz w:val="24"/>
          <w:szCs w:val="24"/>
          <w:lang w:val="pt-BR"/>
        </w:rPr>
        <w:t xml:space="preserve"> (parte 2)</w:t>
      </w:r>
    </w:p>
    <w:p w14:paraId="1857D120" w14:textId="3FDBC2F2" w:rsidR="00020937" w:rsidRDefault="000B7CF3" w:rsidP="0077106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hyperlink r:id="rId19" w:history="1">
        <w:r w:rsidR="00020937" w:rsidRPr="003D01EC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http://eaulas.usp.br/portal/video.action?idItem=12183</w:t>
        </w:r>
      </w:hyperlink>
      <w:r w:rsidR="00020937">
        <w:rPr>
          <w:rFonts w:ascii="Times New Roman" w:hAnsi="Times New Roman" w:cs="Times New Roman"/>
          <w:sz w:val="24"/>
          <w:szCs w:val="24"/>
          <w:lang w:val="pt-BR"/>
        </w:rPr>
        <w:t xml:space="preserve"> (</w:t>
      </w:r>
      <w:r w:rsidR="00E421E5">
        <w:rPr>
          <w:rFonts w:ascii="Times New Roman" w:hAnsi="Times New Roman" w:cs="Times New Roman"/>
          <w:sz w:val="24"/>
          <w:szCs w:val="24"/>
          <w:lang w:val="pt-BR"/>
        </w:rPr>
        <w:t>e</w:t>
      </w:r>
      <w:r w:rsidR="00E421E5" w:rsidRPr="00E421E5">
        <w:rPr>
          <w:rFonts w:ascii="Times New Roman" w:hAnsi="Times New Roman" w:cs="Times New Roman"/>
          <w:sz w:val="24"/>
          <w:szCs w:val="24"/>
          <w:lang w:val="pt-BR"/>
        </w:rPr>
        <w:t>feito de aproximação e panorâmica</w:t>
      </w:r>
      <w:r w:rsidR="00E421E5">
        <w:rPr>
          <w:rFonts w:ascii="Times New Roman" w:hAnsi="Times New Roman" w:cs="Times New Roman"/>
          <w:sz w:val="24"/>
          <w:szCs w:val="24"/>
          <w:lang w:val="pt-BR"/>
        </w:rPr>
        <w:t>)</w:t>
      </w:r>
    </w:p>
    <w:p w14:paraId="6445CD9B" w14:textId="77777777" w:rsidR="00ED4447" w:rsidRDefault="000B7CF3" w:rsidP="00ED4447">
      <w:pPr>
        <w:shd w:val="clear" w:color="auto" w:fill="FFFFFF"/>
        <w:spacing w:before="100" w:beforeAutospacing="1" w:after="100" w:afterAutospacing="1" w:line="24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pt-BR"/>
        </w:rPr>
      </w:pPr>
      <w:hyperlink r:id="rId20" w:history="1">
        <w:r w:rsidR="00ED4447" w:rsidRPr="006B2995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http://eaulas.usp.br/portal/video.action?idItem=8728</w:t>
        </w:r>
      </w:hyperlink>
      <w:r w:rsidR="00ED4447" w:rsidRPr="006B2995">
        <w:rPr>
          <w:rStyle w:val="Hyperlink"/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ED4447" w:rsidRPr="006B2995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pt-BR"/>
        </w:rPr>
        <w:t>(como inserir legendas e equações)</w:t>
      </w:r>
    </w:p>
    <w:p w14:paraId="5E8B39A5" w14:textId="77777777" w:rsidR="00C06585" w:rsidRPr="00210AF7" w:rsidRDefault="00C06585" w:rsidP="00091541">
      <w:pPr>
        <w:rPr>
          <w:rFonts w:ascii="Times New Roman" w:hAnsi="Times New Roman"/>
          <w:sz w:val="24"/>
          <w:lang w:val="pt-BR"/>
        </w:rPr>
      </w:pPr>
    </w:p>
    <w:p w14:paraId="36EC546A" w14:textId="7256AE3F" w:rsidR="001E7404" w:rsidRPr="001E7404" w:rsidRDefault="00771069" w:rsidP="00771069">
      <w:pPr>
        <w:pBdr>
          <w:bottom w:val="single" w:sz="12" w:space="1" w:color="auto"/>
        </w:pBd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</w:pPr>
      <w:r w:rsidRPr="001E740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 xml:space="preserve">Publicando o seu vídeo no </w:t>
      </w:r>
      <w:r w:rsidR="00F022D3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e</w:t>
      </w:r>
      <w:r w:rsidRPr="001E740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 xml:space="preserve">-aulas USP e disponibilizando-o aos alunos no </w:t>
      </w:r>
      <w:r w:rsidR="00F022D3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e</w:t>
      </w:r>
      <w:r w:rsidRPr="001E740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-disciplinas</w:t>
      </w:r>
    </w:p>
    <w:p w14:paraId="36EC546B" w14:textId="341E0BAA" w:rsidR="00771069" w:rsidRDefault="000B7CF3" w:rsidP="00771069">
      <w:pPr>
        <w:shd w:val="clear" w:color="auto" w:fill="FFFFFF"/>
        <w:spacing w:before="100" w:beforeAutospacing="1" w:after="100" w:afterAutospacing="1" w:line="240" w:lineRule="auto"/>
        <w:jc w:val="both"/>
        <w:rPr>
          <w:rStyle w:val="Hyperlink"/>
          <w:rFonts w:ascii="Times New Roman" w:eastAsia="Times New Roman" w:hAnsi="Times New Roman" w:cs="Times New Roman"/>
          <w:sz w:val="24"/>
          <w:szCs w:val="24"/>
          <w:lang w:val="pt-BR"/>
        </w:rPr>
      </w:pPr>
      <w:hyperlink r:id="rId21" w:history="1">
        <w:r w:rsidR="00771069" w:rsidRPr="0018132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pt-BR"/>
          </w:rPr>
          <w:t>http://eaulas.usp.br/portal/video.action?idItem=8730</w:t>
        </w:r>
      </w:hyperlink>
    </w:p>
    <w:p w14:paraId="7FB2560A" w14:textId="77777777" w:rsidR="004C534F" w:rsidRDefault="004C534F" w:rsidP="00771069">
      <w:pPr>
        <w:shd w:val="clear" w:color="auto" w:fill="FFFFFF"/>
        <w:spacing w:before="100" w:beforeAutospacing="1" w:after="100" w:afterAutospacing="1" w:line="240" w:lineRule="auto"/>
        <w:jc w:val="both"/>
        <w:rPr>
          <w:rStyle w:val="Hyperlink"/>
          <w:rFonts w:ascii="Times New Roman" w:eastAsia="Times New Roman" w:hAnsi="Times New Roman" w:cs="Times New Roman"/>
          <w:sz w:val="24"/>
          <w:szCs w:val="24"/>
          <w:lang w:val="pt-BR"/>
        </w:rPr>
      </w:pPr>
    </w:p>
    <w:p w14:paraId="4A1E112A" w14:textId="544C8E5A" w:rsidR="00C06585" w:rsidRPr="00D56AB1" w:rsidRDefault="00D56AB1" w:rsidP="00771069">
      <w:pPr>
        <w:pBdr>
          <w:bottom w:val="single" w:sz="12" w:space="1" w:color="auto"/>
        </w:pBd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</w:pPr>
      <w:r w:rsidRPr="00D56A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Recurso do Youtube que permite dividir os vídeos em capítulos</w:t>
      </w:r>
    </w:p>
    <w:p w14:paraId="68F60194" w14:textId="779BC34D" w:rsidR="00D56AB1" w:rsidRDefault="000B7CF3" w:rsidP="00771069">
      <w:pPr>
        <w:shd w:val="clear" w:color="auto" w:fill="FFFFFF"/>
        <w:spacing w:before="100" w:beforeAutospacing="1" w:after="100" w:afterAutospacing="1" w:line="240" w:lineRule="auto"/>
        <w:jc w:val="both"/>
        <w:rPr>
          <w:rStyle w:val="Hyperlink"/>
          <w:rFonts w:ascii="Times New Roman" w:eastAsia="Times New Roman" w:hAnsi="Times New Roman" w:cs="Times New Roman"/>
          <w:sz w:val="24"/>
          <w:szCs w:val="24"/>
          <w:lang w:val="pt-BR"/>
        </w:rPr>
      </w:pPr>
      <w:hyperlink r:id="rId22" w:history="1">
        <w:r w:rsidR="00D96AB5" w:rsidRPr="00D96A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pt-BR"/>
          </w:rPr>
          <w:t>https://canaltech.com.br/navegadores/dividir-videos-youtube-capitulos/</w:t>
        </w:r>
      </w:hyperlink>
    </w:p>
    <w:p w14:paraId="48AEDF74" w14:textId="77777777" w:rsidR="004C534F" w:rsidRPr="00F022D3" w:rsidRDefault="004C534F" w:rsidP="00771069">
      <w:pPr>
        <w:shd w:val="clear" w:color="auto" w:fill="FFFFFF"/>
        <w:spacing w:before="100" w:beforeAutospacing="1" w:after="100" w:afterAutospacing="1" w:line="240" w:lineRule="auto"/>
        <w:jc w:val="both"/>
        <w:rPr>
          <w:rStyle w:val="Hyperlink"/>
          <w:lang w:val="pt-BR"/>
        </w:rPr>
      </w:pPr>
    </w:p>
    <w:p w14:paraId="36EC546D" w14:textId="77777777" w:rsidR="001E7404" w:rsidRPr="001E7404" w:rsidRDefault="00771069" w:rsidP="00771069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1E7404"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Transmitindo aulas ao vivo </w:t>
      </w:r>
    </w:p>
    <w:p w14:paraId="36EC546E" w14:textId="77777777" w:rsidR="0002446C" w:rsidRPr="00210AF7" w:rsidRDefault="00ED687F" w:rsidP="004C534F">
      <w:pPr>
        <w:spacing w:after="0" w:line="276" w:lineRule="auto"/>
        <w:rPr>
          <w:rFonts w:ascii="Times New Roman" w:hAnsi="Times New Roman"/>
          <w:sz w:val="24"/>
          <w:lang w:val="pt-BR"/>
        </w:rPr>
      </w:pPr>
      <w:r w:rsidRPr="00210AF7">
        <w:rPr>
          <w:rFonts w:ascii="Times New Roman" w:hAnsi="Times New Roman"/>
          <w:sz w:val="24"/>
          <w:lang w:val="pt-BR"/>
        </w:rPr>
        <w:t xml:space="preserve">Artigo sobre </w:t>
      </w:r>
      <w:proofErr w:type="spellStart"/>
      <w:r w:rsidRPr="00210AF7">
        <w:rPr>
          <w:rFonts w:ascii="Times New Roman" w:hAnsi="Times New Roman"/>
          <w:sz w:val="24"/>
          <w:lang w:val="pt-BR"/>
        </w:rPr>
        <w:t>webconferência</w:t>
      </w:r>
      <w:proofErr w:type="spellEnd"/>
      <w:r w:rsidRPr="00210AF7">
        <w:rPr>
          <w:rFonts w:ascii="Times New Roman" w:hAnsi="Times New Roman"/>
          <w:sz w:val="24"/>
          <w:lang w:val="pt-BR"/>
        </w:rPr>
        <w:t xml:space="preserve"> (todos abaixo): </w:t>
      </w:r>
      <w:hyperlink r:id="rId23" w:history="1">
        <w:r w:rsidRPr="00210AF7">
          <w:rPr>
            <w:rStyle w:val="Hyperlink"/>
            <w:rFonts w:ascii="Times New Roman" w:hAnsi="Times New Roman"/>
            <w:sz w:val="24"/>
            <w:lang w:val="pt-BR"/>
          </w:rPr>
          <w:t>https://docs.atp.usp.br/artigos/web-conferencia/</w:t>
        </w:r>
      </w:hyperlink>
    </w:p>
    <w:p w14:paraId="36EC546F" w14:textId="77777777" w:rsidR="0002446C" w:rsidRPr="00861A1E" w:rsidRDefault="000B7CF3" w:rsidP="004C534F">
      <w:pPr>
        <w:numPr>
          <w:ilvl w:val="0"/>
          <w:numId w:val="2"/>
        </w:numPr>
        <w:shd w:val="clear" w:color="auto" w:fill="FFFFFF"/>
        <w:spacing w:after="0" w:line="276" w:lineRule="auto"/>
        <w:ind w:left="360"/>
        <w:rPr>
          <w:rFonts w:ascii="Times New Roman" w:hAnsi="Times New Roman"/>
          <w:color w:val="333333"/>
          <w:sz w:val="24"/>
          <w:szCs w:val="21"/>
        </w:rPr>
      </w:pPr>
      <w:hyperlink r:id="rId24" w:anchor="meet" w:history="1">
        <w:r w:rsidR="0002446C" w:rsidRPr="00861A1E">
          <w:rPr>
            <w:rStyle w:val="Hyperlink"/>
            <w:rFonts w:ascii="Times New Roman" w:hAnsi="Times New Roman"/>
            <w:color w:val="222222"/>
            <w:sz w:val="24"/>
            <w:szCs w:val="21"/>
          </w:rPr>
          <w:t>Google Meet</w:t>
        </w:r>
      </w:hyperlink>
    </w:p>
    <w:p w14:paraId="36EC5470" w14:textId="77777777" w:rsidR="0002446C" w:rsidRPr="00861A1E" w:rsidRDefault="000B7CF3" w:rsidP="004C534F">
      <w:pPr>
        <w:numPr>
          <w:ilvl w:val="0"/>
          <w:numId w:val="2"/>
        </w:numPr>
        <w:shd w:val="clear" w:color="auto" w:fill="FFFFFF"/>
        <w:spacing w:after="0" w:line="276" w:lineRule="auto"/>
        <w:ind w:left="360"/>
        <w:rPr>
          <w:rFonts w:ascii="Times New Roman" w:hAnsi="Times New Roman"/>
          <w:color w:val="333333"/>
          <w:sz w:val="24"/>
          <w:szCs w:val="21"/>
        </w:rPr>
      </w:pPr>
      <w:hyperlink r:id="rId25" w:anchor="mconf" w:history="1">
        <w:proofErr w:type="spellStart"/>
        <w:r w:rsidR="0002446C" w:rsidRPr="00861A1E">
          <w:rPr>
            <w:rStyle w:val="Hyperlink"/>
            <w:rFonts w:ascii="Times New Roman" w:hAnsi="Times New Roman"/>
            <w:color w:val="222222"/>
            <w:sz w:val="24"/>
            <w:szCs w:val="21"/>
          </w:rPr>
          <w:t>MConf</w:t>
        </w:r>
        <w:proofErr w:type="spellEnd"/>
      </w:hyperlink>
    </w:p>
    <w:p w14:paraId="36EC5471" w14:textId="77777777" w:rsidR="0002446C" w:rsidRPr="00861A1E" w:rsidRDefault="000B7CF3" w:rsidP="004C534F">
      <w:pPr>
        <w:numPr>
          <w:ilvl w:val="0"/>
          <w:numId w:val="2"/>
        </w:numPr>
        <w:shd w:val="clear" w:color="auto" w:fill="FFFFFF"/>
        <w:spacing w:after="0" w:line="276" w:lineRule="auto"/>
        <w:ind w:left="360"/>
        <w:rPr>
          <w:rFonts w:ascii="Times New Roman" w:hAnsi="Times New Roman"/>
          <w:color w:val="333333"/>
          <w:sz w:val="24"/>
          <w:szCs w:val="21"/>
        </w:rPr>
      </w:pPr>
      <w:hyperlink r:id="rId26" w:anchor="jitsi" w:history="1">
        <w:proofErr w:type="spellStart"/>
        <w:r w:rsidR="0002446C" w:rsidRPr="00861A1E">
          <w:rPr>
            <w:rStyle w:val="Hyperlink"/>
            <w:rFonts w:ascii="Times New Roman" w:hAnsi="Times New Roman"/>
            <w:color w:val="222222"/>
            <w:sz w:val="24"/>
            <w:szCs w:val="21"/>
          </w:rPr>
          <w:t>Jitsi</w:t>
        </w:r>
        <w:proofErr w:type="spellEnd"/>
      </w:hyperlink>
    </w:p>
    <w:p w14:paraId="36EC5472" w14:textId="77777777" w:rsidR="0002446C" w:rsidRPr="00861A1E" w:rsidRDefault="000B7CF3" w:rsidP="004C534F">
      <w:pPr>
        <w:numPr>
          <w:ilvl w:val="0"/>
          <w:numId w:val="2"/>
        </w:numPr>
        <w:shd w:val="clear" w:color="auto" w:fill="FFFFFF"/>
        <w:spacing w:after="0" w:line="276" w:lineRule="auto"/>
        <w:ind w:left="360"/>
        <w:rPr>
          <w:rFonts w:ascii="Times New Roman" w:hAnsi="Times New Roman"/>
          <w:color w:val="333333"/>
          <w:sz w:val="24"/>
          <w:szCs w:val="21"/>
        </w:rPr>
      </w:pPr>
      <w:hyperlink r:id="rId27" w:anchor="zoom" w:history="1">
        <w:r w:rsidR="0002446C" w:rsidRPr="00861A1E">
          <w:rPr>
            <w:rStyle w:val="Hyperlink"/>
            <w:rFonts w:ascii="Times New Roman" w:hAnsi="Times New Roman"/>
            <w:color w:val="222222"/>
            <w:sz w:val="24"/>
            <w:szCs w:val="21"/>
          </w:rPr>
          <w:t>Zoom</w:t>
        </w:r>
      </w:hyperlink>
    </w:p>
    <w:p w14:paraId="36EC5473" w14:textId="77777777" w:rsidR="00861A1E" w:rsidRDefault="000B7CF3" w:rsidP="004C534F">
      <w:pPr>
        <w:numPr>
          <w:ilvl w:val="0"/>
          <w:numId w:val="2"/>
        </w:numPr>
        <w:shd w:val="clear" w:color="auto" w:fill="FFFFFF"/>
        <w:spacing w:after="0" w:line="276" w:lineRule="auto"/>
        <w:ind w:left="360"/>
        <w:rPr>
          <w:rFonts w:ascii="Times New Roman" w:hAnsi="Times New Roman"/>
          <w:color w:val="333333"/>
          <w:sz w:val="24"/>
          <w:szCs w:val="21"/>
        </w:rPr>
      </w:pPr>
      <w:hyperlink r:id="rId28" w:anchor="youtube" w:history="1">
        <w:proofErr w:type="spellStart"/>
        <w:r w:rsidR="0002446C" w:rsidRPr="00861A1E">
          <w:rPr>
            <w:rStyle w:val="Hyperlink"/>
            <w:rFonts w:ascii="Times New Roman" w:hAnsi="Times New Roman"/>
            <w:color w:val="222222"/>
            <w:sz w:val="24"/>
            <w:szCs w:val="21"/>
          </w:rPr>
          <w:t>Youtube</w:t>
        </w:r>
        <w:proofErr w:type="spellEnd"/>
      </w:hyperlink>
    </w:p>
    <w:p w14:paraId="36EC5475" w14:textId="77777777" w:rsidR="00861A1E" w:rsidRPr="00210AF7" w:rsidRDefault="00861A1E" w:rsidP="004C534F">
      <w:pPr>
        <w:spacing w:after="0" w:line="276" w:lineRule="auto"/>
        <w:jc w:val="both"/>
        <w:rPr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Mais especificamente p</w:t>
      </w:r>
      <w:r w:rsidR="00771069" w:rsidRPr="00771069">
        <w:rPr>
          <w:rFonts w:ascii="Times New Roman" w:hAnsi="Times New Roman" w:cs="Times New Roman"/>
          <w:sz w:val="24"/>
          <w:szCs w:val="24"/>
          <w:lang w:val="pt-BR"/>
        </w:rPr>
        <w:t xml:space="preserve">elo Google </w:t>
      </w:r>
      <w:proofErr w:type="spellStart"/>
      <w:r w:rsidR="00771069" w:rsidRPr="00771069">
        <w:rPr>
          <w:rFonts w:ascii="Times New Roman" w:hAnsi="Times New Roman" w:cs="Times New Roman"/>
          <w:sz w:val="24"/>
          <w:szCs w:val="24"/>
          <w:lang w:val="pt-BR"/>
        </w:rPr>
        <w:t>Meet</w:t>
      </w:r>
      <w:proofErr w:type="spellEnd"/>
      <w:r w:rsidR="00771069" w:rsidRPr="00771069">
        <w:rPr>
          <w:rFonts w:ascii="Times New Roman" w:hAnsi="Times New Roman" w:cs="Times New Roman"/>
          <w:sz w:val="24"/>
          <w:szCs w:val="24"/>
          <w:lang w:val="pt-BR"/>
        </w:rPr>
        <w:t xml:space="preserve">: </w:t>
      </w:r>
      <w:hyperlink r:id="rId29" w:history="1">
        <w:r w:rsidR="00771069" w:rsidRPr="00771069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http://eaulas.usp.br/portal/video.action?idItem=9186</w:t>
        </w:r>
      </w:hyperlink>
    </w:p>
    <w:p w14:paraId="36EC5476" w14:textId="2BFF7D2B" w:rsidR="00861A1E" w:rsidRPr="00210AF7" w:rsidRDefault="00B30BEA" w:rsidP="004C534F">
      <w:pPr>
        <w:spacing w:after="0" w:line="276" w:lineRule="auto"/>
        <w:ind w:left="3600"/>
        <w:rPr>
          <w:rFonts w:ascii="Times New Roman" w:hAnsi="Times New Roman"/>
          <w:sz w:val="24"/>
          <w:lang w:val="pt-BR"/>
        </w:rPr>
      </w:pPr>
      <w:r w:rsidRPr="00B30BEA">
        <w:rPr>
          <w:lang w:val="pt-BR"/>
        </w:rPr>
        <w:t xml:space="preserve"> </w:t>
      </w:r>
      <w:r>
        <w:rPr>
          <w:lang w:val="pt-BR"/>
        </w:rPr>
        <w:t xml:space="preserve">        </w:t>
      </w:r>
      <w:hyperlink r:id="rId30" w:history="1">
        <w:r w:rsidRPr="003D01EC">
          <w:rPr>
            <w:rStyle w:val="Hyperlink"/>
            <w:rFonts w:ascii="Times New Roman" w:hAnsi="Times New Roman"/>
            <w:sz w:val="24"/>
            <w:lang w:val="pt-BR"/>
          </w:rPr>
          <w:t>https://www.youtube.com/watch?v=77zW3X6qSyY</w:t>
        </w:r>
      </w:hyperlink>
    </w:p>
    <w:p w14:paraId="36EC5478" w14:textId="2D5749E0" w:rsidR="00771069" w:rsidRDefault="00771069" w:rsidP="004C534F">
      <w:pPr>
        <w:pBdr>
          <w:bottom w:val="single" w:sz="12" w:space="1" w:color="auto"/>
        </w:pBdr>
        <w:spacing w:after="0"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pt-BR"/>
        </w:rPr>
      </w:pPr>
      <w:proofErr w:type="spellStart"/>
      <w:r w:rsidRPr="00771069">
        <w:rPr>
          <w:rFonts w:ascii="Times New Roman" w:hAnsi="Times New Roman" w:cs="Times New Roman"/>
          <w:i/>
          <w:iCs/>
          <w:sz w:val="24"/>
          <w:szCs w:val="24"/>
          <w:lang w:val="pt-BR"/>
        </w:rPr>
        <w:t>Obs</w:t>
      </w:r>
      <w:proofErr w:type="spellEnd"/>
      <w:r w:rsidRPr="00771069">
        <w:rPr>
          <w:rFonts w:ascii="Times New Roman" w:hAnsi="Times New Roman" w:cs="Times New Roman"/>
          <w:i/>
          <w:iCs/>
          <w:sz w:val="24"/>
          <w:szCs w:val="24"/>
          <w:lang w:val="pt-BR"/>
        </w:rPr>
        <w:t>: caso opte em transmitir a aula ao vivo, recomenda-se fazer a gravação da aula e a disponibilização do vídeo para alunos que não p</w:t>
      </w:r>
      <w:r w:rsidR="00DC547B">
        <w:rPr>
          <w:rFonts w:ascii="Times New Roman" w:hAnsi="Times New Roman" w:cs="Times New Roman"/>
          <w:i/>
          <w:iCs/>
          <w:sz w:val="24"/>
          <w:szCs w:val="24"/>
          <w:lang w:val="pt-BR"/>
        </w:rPr>
        <w:t>ossa</w:t>
      </w:r>
      <w:r w:rsidRPr="00771069">
        <w:rPr>
          <w:rFonts w:ascii="Times New Roman" w:hAnsi="Times New Roman" w:cs="Times New Roman"/>
          <w:i/>
          <w:iCs/>
          <w:sz w:val="24"/>
          <w:szCs w:val="24"/>
          <w:lang w:val="pt-BR"/>
        </w:rPr>
        <w:t>m acompanhar a aula ao vivo.</w:t>
      </w:r>
    </w:p>
    <w:p w14:paraId="08B9DD30" w14:textId="77777777" w:rsidR="00EE4FFB" w:rsidRDefault="00EE4FFB" w:rsidP="00771069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i/>
          <w:iCs/>
          <w:sz w:val="24"/>
          <w:szCs w:val="24"/>
          <w:lang w:val="pt-BR"/>
        </w:rPr>
      </w:pPr>
    </w:p>
    <w:p w14:paraId="6E2B217A" w14:textId="77777777" w:rsidR="0027174D" w:rsidRPr="00061C2D" w:rsidRDefault="0027174D" w:rsidP="0027174D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061C2D">
        <w:rPr>
          <w:rFonts w:ascii="Times New Roman" w:hAnsi="Times New Roman" w:cs="Times New Roman"/>
          <w:b/>
          <w:bCs/>
          <w:sz w:val="24"/>
          <w:szCs w:val="24"/>
          <w:lang w:val="pt-BR"/>
        </w:rPr>
        <w:t>Criando um mural interativo – PADLET</w:t>
      </w:r>
    </w:p>
    <w:p w14:paraId="07B03E55" w14:textId="77777777" w:rsidR="0027174D" w:rsidRPr="00170FF7" w:rsidRDefault="00AD4BF0" w:rsidP="0027174D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hyperlink r:id="rId31" w:history="1">
        <w:r w:rsidR="0027174D" w:rsidRPr="00905129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http://eaulas.usp.br/portal/video.action?idItem=9263</w:t>
        </w:r>
      </w:hyperlink>
    </w:p>
    <w:p w14:paraId="75CD4368" w14:textId="77777777" w:rsidR="0027174D" w:rsidRDefault="0027174D" w:rsidP="00771069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6EC547A" w14:textId="5E9FD6E1" w:rsidR="00A2701C" w:rsidRPr="00272079" w:rsidRDefault="00272079" w:rsidP="00771069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272079">
        <w:rPr>
          <w:rFonts w:ascii="Times New Roman" w:hAnsi="Times New Roman" w:cs="Times New Roman"/>
          <w:b/>
          <w:bCs/>
          <w:sz w:val="24"/>
          <w:szCs w:val="24"/>
          <w:lang w:val="pt-BR"/>
        </w:rPr>
        <w:t>Materiais para auxiliar na substituição de aulas práticas</w:t>
      </w:r>
    </w:p>
    <w:p w14:paraId="36EC547B" w14:textId="77777777" w:rsidR="00A2701C" w:rsidRPr="00210AF7" w:rsidRDefault="00AD4BF0" w:rsidP="00771069">
      <w:pPr>
        <w:jc w:val="both"/>
        <w:rPr>
          <w:rStyle w:val="Hyperlink"/>
          <w:lang w:val="pt-BR"/>
        </w:rPr>
      </w:pPr>
      <w:hyperlink r:id="rId32" w:history="1">
        <w:r w:rsidR="00272079" w:rsidRPr="00D50612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http://labiq.iq.usp.br</w:t>
        </w:r>
      </w:hyperlink>
    </w:p>
    <w:p w14:paraId="36EC547C" w14:textId="77777777" w:rsidR="009C61CF" w:rsidRPr="00D50612" w:rsidRDefault="00AD4BF0" w:rsidP="00771069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hyperlink r:id="rId33" w:history="1">
        <w:r w:rsidR="009C61CF" w:rsidRPr="00D50612">
          <w:rPr>
            <w:rStyle w:val="Hyperlink"/>
            <w:rFonts w:ascii="Times New Roman" w:hAnsi="Times New Roman" w:cs="Times New Roman"/>
            <w:sz w:val="24"/>
            <w:szCs w:val="24"/>
            <w:lang w:val="pt-BR"/>
          </w:rPr>
          <w:t>https://www.bdc.ib.unicamp.br/bdc/index.php?</w:t>
        </w:r>
      </w:hyperlink>
    </w:p>
    <w:p w14:paraId="36EC547D" w14:textId="35FA18E3" w:rsidR="000F7D3D" w:rsidRDefault="009449BF" w:rsidP="00771069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07488">
        <w:rPr>
          <w:rFonts w:ascii="Times New Roman" w:hAnsi="Times New Roman" w:cs="Times New Roman"/>
          <w:sz w:val="24"/>
          <w:szCs w:val="24"/>
          <w:lang w:val="pt-BR"/>
        </w:rPr>
        <w:t>Vídeos disponibilizados no e-</w:t>
      </w:r>
      <w:r w:rsidR="00AD4BF0">
        <w:rPr>
          <w:rFonts w:ascii="Times New Roman" w:hAnsi="Times New Roman" w:cs="Times New Roman"/>
          <w:sz w:val="24"/>
          <w:szCs w:val="24"/>
          <w:lang w:val="pt-BR"/>
        </w:rPr>
        <w:t>a</w:t>
      </w:r>
      <w:r w:rsidR="00AD4BF0" w:rsidRPr="00207488">
        <w:rPr>
          <w:rFonts w:ascii="Times New Roman" w:hAnsi="Times New Roman" w:cs="Times New Roman"/>
          <w:sz w:val="24"/>
          <w:szCs w:val="24"/>
          <w:lang w:val="pt-BR"/>
        </w:rPr>
        <w:t xml:space="preserve">ulas </w:t>
      </w:r>
      <w:r w:rsidR="0045240D" w:rsidRPr="00207488">
        <w:rPr>
          <w:rFonts w:ascii="Times New Roman" w:hAnsi="Times New Roman" w:cs="Times New Roman"/>
          <w:sz w:val="24"/>
          <w:szCs w:val="24"/>
          <w:lang w:val="pt-BR"/>
        </w:rPr>
        <w:t xml:space="preserve">USP, </w:t>
      </w:r>
      <w:r w:rsidR="00EB34AA" w:rsidRPr="00207488">
        <w:rPr>
          <w:rFonts w:ascii="Times New Roman" w:hAnsi="Times New Roman" w:cs="Times New Roman"/>
          <w:sz w:val="24"/>
          <w:szCs w:val="24"/>
          <w:lang w:val="pt-BR"/>
        </w:rPr>
        <w:t>Y</w:t>
      </w:r>
      <w:r w:rsidR="0045240D" w:rsidRPr="00207488">
        <w:rPr>
          <w:rFonts w:ascii="Times New Roman" w:hAnsi="Times New Roman" w:cs="Times New Roman"/>
          <w:sz w:val="24"/>
          <w:szCs w:val="24"/>
          <w:lang w:val="pt-BR"/>
        </w:rPr>
        <w:t xml:space="preserve">outube, </w:t>
      </w:r>
      <w:r w:rsidR="00EB34AA" w:rsidRPr="00207488">
        <w:rPr>
          <w:rFonts w:ascii="Times New Roman" w:hAnsi="Times New Roman" w:cs="Times New Roman"/>
          <w:sz w:val="24"/>
          <w:szCs w:val="24"/>
          <w:lang w:val="pt-BR"/>
        </w:rPr>
        <w:t>e demais fontes</w:t>
      </w:r>
      <w:r w:rsidR="00212279" w:rsidRPr="00207488"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14:paraId="36EC547E" w14:textId="1B9AD239" w:rsidR="000F7D3D" w:rsidRDefault="00AD4BF0" w:rsidP="000F7D3D">
      <w:pPr>
        <w:rPr>
          <w:rFonts w:ascii="Times New Roman" w:hAnsi="Times New Roman"/>
          <w:sz w:val="24"/>
          <w:lang w:val="pt-BR"/>
        </w:rPr>
      </w:pPr>
      <w:hyperlink r:id="rId34" w:history="1">
        <w:r w:rsidR="000F7D3D" w:rsidRPr="00210AF7">
          <w:rPr>
            <w:rStyle w:val="Hyperlink"/>
            <w:rFonts w:ascii="Times New Roman" w:hAnsi="Times New Roman"/>
            <w:sz w:val="24"/>
            <w:lang w:val="pt-BR"/>
          </w:rPr>
          <w:t>https://www.youtube.com/channel/UCuBQlDEG806F9Jy8TSiJ97w</w:t>
        </w:r>
      </w:hyperlink>
      <w:r w:rsidR="000F7D3D" w:rsidRPr="00210AF7">
        <w:rPr>
          <w:rFonts w:ascii="Times New Roman" w:hAnsi="Times New Roman"/>
          <w:sz w:val="24"/>
          <w:lang w:val="pt-BR"/>
        </w:rPr>
        <w:t xml:space="preserve"> (</w:t>
      </w:r>
      <w:r w:rsidR="001D5EBB" w:rsidRPr="00210AF7">
        <w:rPr>
          <w:rFonts w:ascii="Times New Roman" w:hAnsi="Times New Roman"/>
          <w:sz w:val="24"/>
          <w:lang w:val="pt-BR"/>
        </w:rPr>
        <w:t>Vídeos</w:t>
      </w:r>
      <w:r w:rsidR="000F7D3D" w:rsidRPr="00210AF7">
        <w:rPr>
          <w:rFonts w:ascii="Times New Roman" w:hAnsi="Times New Roman"/>
          <w:sz w:val="24"/>
          <w:lang w:val="pt-BR"/>
        </w:rPr>
        <w:t xml:space="preserve"> em português sobre laboratório de química – </w:t>
      </w:r>
      <w:proofErr w:type="spellStart"/>
      <w:r w:rsidR="000F7D3D" w:rsidRPr="00210AF7">
        <w:rPr>
          <w:rFonts w:ascii="Times New Roman" w:hAnsi="Times New Roman"/>
          <w:sz w:val="24"/>
          <w:lang w:val="pt-BR"/>
        </w:rPr>
        <w:t>Chemical</w:t>
      </w:r>
      <w:proofErr w:type="spellEnd"/>
      <w:r w:rsidR="000F7D3D" w:rsidRPr="00210AF7">
        <w:rPr>
          <w:rFonts w:ascii="Times New Roman" w:hAnsi="Times New Roman"/>
          <w:sz w:val="24"/>
          <w:lang w:val="pt-BR"/>
        </w:rPr>
        <w:t xml:space="preserve"> </w:t>
      </w:r>
      <w:proofErr w:type="spellStart"/>
      <w:r w:rsidR="000F7D3D" w:rsidRPr="00210AF7">
        <w:rPr>
          <w:rFonts w:ascii="Times New Roman" w:hAnsi="Times New Roman"/>
          <w:sz w:val="24"/>
          <w:lang w:val="pt-BR"/>
        </w:rPr>
        <w:t>lab</w:t>
      </w:r>
      <w:proofErr w:type="spellEnd"/>
      <w:r w:rsidR="000F7D3D" w:rsidRPr="00210AF7">
        <w:rPr>
          <w:rFonts w:ascii="Times New Roman" w:hAnsi="Times New Roman"/>
          <w:sz w:val="24"/>
          <w:lang w:val="pt-BR"/>
        </w:rPr>
        <w:t>)</w:t>
      </w:r>
    </w:p>
    <w:p w14:paraId="58250402" w14:textId="77777777" w:rsidR="00905129" w:rsidRPr="004C534F" w:rsidRDefault="00905129" w:rsidP="008A08F5">
      <w:pPr>
        <w:jc w:val="both"/>
        <w:rPr>
          <w:rFonts w:ascii="Times New Roman" w:hAnsi="Times New Roman" w:cs="Times New Roman"/>
          <w:sz w:val="12"/>
          <w:szCs w:val="12"/>
          <w:lang w:val="pt-BR"/>
        </w:rPr>
      </w:pPr>
    </w:p>
    <w:p w14:paraId="238371E0" w14:textId="77777777" w:rsidR="00AD4BF0" w:rsidRDefault="00AD4BF0">
      <w:pP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br w:type="page"/>
      </w:r>
    </w:p>
    <w:p w14:paraId="36EC5480" w14:textId="180218F0" w:rsidR="00433402" w:rsidRPr="001E7404" w:rsidRDefault="00433402" w:rsidP="00433402">
      <w:pPr>
        <w:pBdr>
          <w:bottom w:val="single" w:sz="12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</w:pPr>
      <w:r w:rsidRPr="001E740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lastRenderedPageBreak/>
        <w:t>Orientações gerais</w:t>
      </w:r>
    </w:p>
    <w:p w14:paraId="36EC5481" w14:textId="7367DF30" w:rsidR="00433402" w:rsidRPr="006C4F34" w:rsidRDefault="00433402" w:rsidP="00127D7E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pt-BR"/>
        </w:rPr>
      </w:pPr>
      <w:r w:rsidRPr="006C4F34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Selecione os slides essenciais, reduza o conteúdo aos princípios mais importantes e faça vídeos de </w:t>
      </w:r>
      <w:r w:rsidR="005560D9" w:rsidRPr="006C4F34">
        <w:rPr>
          <w:rFonts w:ascii="Times New Roman" w:eastAsia="Times New Roman" w:hAnsi="Times New Roman" w:cs="Times New Roman"/>
          <w:sz w:val="24"/>
          <w:szCs w:val="24"/>
          <w:lang w:val="pt-BR"/>
        </w:rPr>
        <w:t>até 20</w:t>
      </w:r>
      <w:r w:rsidRPr="006C4F34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 minutos.</w:t>
      </w:r>
    </w:p>
    <w:p w14:paraId="36EC5482" w14:textId="72EA38E8" w:rsidR="0066015C" w:rsidRPr="006C4F34" w:rsidRDefault="0066015C" w:rsidP="00127D7E">
      <w:pPr>
        <w:pStyle w:val="PargrafodaLista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pt-BR"/>
        </w:rPr>
      </w:pPr>
      <w:r w:rsidRPr="006C4F34">
        <w:rPr>
          <w:rFonts w:ascii="Times New Roman" w:eastAsia="Times New Roman" w:hAnsi="Times New Roman" w:cs="Times New Roman"/>
          <w:sz w:val="24"/>
          <w:szCs w:val="24"/>
          <w:lang w:val="pt-BR"/>
        </w:rPr>
        <w:t xml:space="preserve">Trabalhar com atividades complementares (questionários, estudos de caso, </w:t>
      </w:r>
      <w:r w:rsidR="00207488" w:rsidRPr="006C4F34">
        <w:rPr>
          <w:rFonts w:ascii="Times New Roman" w:eastAsia="Times New Roman" w:hAnsi="Times New Roman" w:cs="Times New Roman"/>
          <w:sz w:val="24"/>
          <w:szCs w:val="24"/>
          <w:lang w:val="pt-BR"/>
        </w:rPr>
        <w:t>...)</w:t>
      </w:r>
    </w:p>
    <w:p w14:paraId="36EC5485" w14:textId="009E897D" w:rsidR="00433402" w:rsidRPr="00127D7E" w:rsidRDefault="00127D7E" w:rsidP="00127D7E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6C4F34">
        <w:rPr>
          <w:rFonts w:ascii="Times New Roman" w:hAnsi="Times New Roman" w:cs="Times New Roman"/>
          <w:sz w:val="24"/>
          <w:szCs w:val="24"/>
          <w:lang w:val="pt-BR"/>
        </w:rPr>
        <w:t xml:space="preserve">Materiais suplementares sobre </w:t>
      </w:r>
      <w:r w:rsidRPr="00127D7E">
        <w:rPr>
          <w:rFonts w:ascii="Times New Roman" w:hAnsi="Times New Roman" w:cs="Times New Roman"/>
          <w:sz w:val="24"/>
          <w:szCs w:val="24"/>
          <w:lang w:val="pt-BR"/>
        </w:rPr>
        <w:t>e-</w:t>
      </w:r>
      <w:proofErr w:type="spellStart"/>
      <w:r w:rsidRPr="00127D7E">
        <w:rPr>
          <w:rFonts w:ascii="Times New Roman" w:hAnsi="Times New Roman" w:cs="Times New Roman"/>
          <w:sz w:val="24"/>
          <w:szCs w:val="24"/>
          <w:lang w:val="pt-BR"/>
        </w:rPr>
        <w:t>learning</w:t>
      </w:r>
      <w:proofErr w:type="spellEnd"/>
      <w:r w:rsidRPr="00127D7E">
        <w:rPr>
          <w:rFonts w:ascii="Times New Roman" w:hAnsi="Times New Roman" w:cs="Times New Roman"/>
          <w:sz w:val="24"/>
          <w:szCs w:val="24"/>
          <w:lang w:val="pt-BR"/>
        </w:rPr>
        <w:t xml:space="preserve"> podem ser encontrados em: </w:t>
      </w:r>
      <w:r w:rsidRPr="00127D7E">
        <w:rPr>
          <w:rFonts w:ascii="Times New Roman" w:hAnsi="Times New Roman" w:cs="Times New Roman"/>
          <w:sz w:val="24"/>
          <w:szCs w:val="24"/>
          <w:lang w:val="pt-BR"/>
        </w:rPr>
        <w:t>https://edisciplinas.usp.br/course/view.php?id=77955#section-1</w:t>
      </w:r>
    </w:p>
    <w:p w14:paraId="20C3904F" w14:textId="1005F630" w:rsidR="00A827EA" w:rsidRPr="00127D7E" w:rsidRDefault="00127D7E" w:rsidP="00127D7E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127D7E">
        <w:rPr>
          <w:rFonts w:ascii="Times New Roman" w:hAnsi="Times New Roman" w:cs="Times New Roman"/>
          <w:sz w:val="24"/>
          <w:szCs w:val="24"/>
          <w:lang w:val="pt-BR"/>
        </w:rPr>
        <w:t>Consider</w:t>
      </w:r>
      <w:r>
        <w:rPr>
          <w:rFonts w:ascii="Times New Roman" w:hAnsi="Times New Roman" w:cs="Times New Roman"/>
          <w:sz w:val="24"/>
          <w:szCs w:val="24"/>
          <w:lang w:val="pt-BR"/>
        </w:rPr>
        <w:t>e</w:t>
      </w:r>
      <w:r w:rsidRPr="00127D7E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A827EA" w:rsidRPr="00127D7E">
        <w:rPr>
          <w:rFonts w:ascii="Times New Roman" w:hAnsi="Times New Roman" w:cs="Times New Roman"/>
          <w:sz w:val="24"/>
          <w:szCs w:val="24"/>
          <w:lang w:val="pt-BR"/>
        </w:rPr>
        <w:t>que as dificuldades do momento não são compatíveis com prazos muito restritos</w:t>
      </w:r>
    </w:p>
    <w:p w14:paraId="1077C94D" w14:textId="36C9CBCF" w:rsidR="00A827EA" w:rsidRDefault="00A827EA" w:rsidP="00127D7E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127D7E">
        <w:rPr>
          <w:rFonts w:ascii="Times New Roman" w:hAnsi="Times New Roman" w:cs="Times New Roman"/>
          <w:sz w:val="24"/>
          <w:szCs w:val="24"/>
          <w:lang w:val="pt-BR"/>
        </w:rPr>
        <w:t>As atividades à distância tendem a demorar mais tempo a serem completadas do que as presenciais. Dimensione as atividades de cada semana levando isto em conta.</w:t>
      </w:r>
    </w:p>
    <w:p w14:paraId="769CA275" w14:textId="7C6E07E7" w:rsidR="006C4F34" w:rsidRDefault="006C4F34" w:rsidP="006C4F34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24322EF7" w14:textId="4AF456F0" w:rsidR="006C4F34" w:rsidRPr="006C4F34" w:rsidRDefault="006C4F34" w:rsidP="006C4F34">
      <w:pPr>
        <w:pBdr>
          <w:bottom w:val="single" w:sz="12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pt-BR"/>
        </w:rPr>
        <w:t>Contribuições (em ordem alfabética)</w:t>
      </w:r>
    </w:p>
    <w:p w14:paraId="5E30A6B3" w14:textId="7ED47197" w:rsidR="006C4F34" w:rsidRPr="006C4F34" w:rsidRDefault="006C4F34" w:rsidP="006C4F34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Carlos Hotta, Daniela </w:t>
      </w:r>
      <w:proofErr w:type="spellStart"/>
      <w:r>
        <w:rPr>
          <w:rFonts w:ascii="Times New Roman" w:hAnsi="Times New Roman" w:cs="Times New Roman"/>
          <w:sz w:val="24"/>
          <w:szCs w:val="24"/>
          <w:lang w:val="pt-BR"/>
        </w:rPr>
        <w:t>Basseres</w:t>
      </w:r>
      <w:proofErr w:type="spellEnd"/>
      <w:r>
        <w:rPr>
          <w:rFonts w:ascii="Times New Roman" w:hAnsi="Times New Roman" w:cs="Times New Roman"/>
          <w:sz w:val="24"/>
          <w:szCs w:val="24"/>
          <w:lang w:val="pt-BR"/>
        </w:rPr>
        <w:t xml:space="preserve">, Daniela </w:t>
      </w:r>
      <w:proofErr w:type="spellStart"/>
      <w:r>
        <w:rPr>
          <w:rFonts w:ascii="Times New Roman" w:hAnsi="Times New Roman" w:cs="Times New Roman"/>
          <w:sz w:val="24"/>
          <w:szCs w:val="24"/>
          <w:lang w:val="pt-BR"/>
        </w:rPr>
        <w:t>Truzzi</w:t>
      </w:r>
      <w:proofErr w:type="spellEnd"/>
      <w:r>
        <w:rPr>
          <w:rFonts w:ascii="Times New Roman" w:hAnsi="Times New Roman" w:cs="Times New Roman"/>
          <w:sz w:val="24"/>
          <w:szCs w:val="24"/>
          <w:lang w:val="pt-BR"/>
        </w:rPr>
        <w:t xml:space="preserve"> e Regina Baldini</w:t>
      </w:r>
    </w:p>
    <w:sectPr w:rsidR="006C4F34" w:rsidRPr="006C4F34" w:rsidSect="00CB1B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CB12E3"/>
    <w:multiLevelType w:val="hybridMultilevel"/>
    <w:tmpl w:val="FD0429F2"/>
    <w:lvl w:ilvl="0" w:tplc="4DA89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D2A6B"/>
    <w:multiLevelType w:val="hybridMultilevel"/>
    <w:tmpl w:val="EAA665C8"/>
    <w:lvl w:ilvl="0" w:tplc="2CE21FCA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i w:val="0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C643CA"/>
    <w:multiLevelType w:val="hybridMultilevel"/>
    <w:tmpl w:val="C164C6E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EB33D7"/>
    <w:multiLevelType w:val="multilevel"/>
    <w:tmpl w:val="07602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zK2sDQzN7AwMzdS0lEKTi0uzszPAymwqAUA3cKS3CwAAAA="/>
  </w:docVars>
  <w:rsids>
    <w:rsidRoot w:val="009E7DBF"/>
    <w:rsid w:val="00020937"/>
    <w:rsid w:val="0002446C"/>
    <w:rsid w:val="000375A8"/>
    <w:rsid w:val="00046124"/>
    <w:rsid w:val="00046E63"/>
    <w:rsid w:val="00055674"/>
    <w:rsid w:val="00061C2D"/>
    <w:rsid w:val="00091541"/>
    <w:rsid w:val="000B7CF3"/>
    <w:rsid w:val="000E4534"/>
    <w:rsid w:val="000F64ED"/>
    <w:rsid w:val="000F7D3D"/>
    <w:rsid w:val="00127D7E"/>
    <w:rsid w:val="0014045D"/>
    <w:rsid w:val="001622AC"/>
    <w:rsid w:val="00170FF7"/>
    <w:rsid w:val="00174691"/>
    <w:rsid w:val="00191A99"/>
    <w:rsid w:val="001D5EBB"/>
    <w:rsid w:val="001E7404"/>
    <w:rsid w:val="00207488"/>
    <w:rsid w:val="00210AF7"/>
    <w:rsid w:val="00212279"/>
    <w:rsid w:val="0025781A"/>
    <w:rsid w:val="0027174D"/>
    <w:rsid w:val="00272079"/>
    <w:rsid w:val="00307F03"/>
    <w:rsid w:val="00311B90"/>
    <w:rsid w:val="003575AF"/>
    <w:rsid w:val="0038311F"/>
    <w:rsid w:val="003B0819"/>
    <w:rsid w:val="003C73D4"/>
    <w:rsid w:val="003D1B4B"/>
    <w:rsid w:val="00433402"/>
    <w:rsid w:val="00434D9B"/>
    <w:rsid w:val="00445001"/>
    <w:rsid w:val="0045240D"/>
    <w:rsid w:val="004C38D8"/>
    <w:rsid w:val="004C534F"/>
    <w:rsid w:val="004E2808"/>
    <w:rsid w:val="005560D9"/>
    <w:rsid w:val="0055638A"/>
    <w:rsid w:val="005D3FFC"/>
    <w:rsid w:val="005E2072"/>
    <w:rsid w:val="0066015C"/>
    <w:rsid w:val="006B2995"/>
    <w:rsid w:val="006C4F34"/>
    <w:rsid w:val="00771069"/>
    <w:rsid w:val="00781629"/>
    <w:rsid w:val="007B5DCF"/>
    <w:rsid w:val="0081486E"/>
    <w:rsid w:val="00861A1E"/>
    <w:rsid w:val="00866BFC"/>
    <w:rsid w:val="00877AF1"/>
    <w:rsid w:val="008A08F5"/>
    <w:rsid w:val="008B0D2E"/>
    <w:rsid w:val="00905129"/>
    <w:rsid w:val="009449BF"/>
    <w:rsid w:val="009551C5"/>
    <w:rsid w:val="00982EF0"/>
    <w:rsid w:val="00984288"/>
    <w:rsid w:val="009C61CF"/>
    <w:rsid w:val="009E7DBF"/>
    <w:rsid w:val="009F7BE6"/>
    <w:rsid w:val="00A2701C"/>
    <w:rsid w:val="00A34B8C"/>
    <w:rsid w:val="00A827EA"/>
    <w:rsid w:val="00AD4BF0"/>
    <w:rsid w:val="00B30BEA"/>
    <w:rsid w:val="00B45D38"/>
    <w:rsid w:val="00BD752D"/>
    <w:rsid w:val="00BF5705"/>
    <w:rsid w:val="00C06585"/>
    <w:rsid w:val="00CB1B50"/>
    <w:rsid w:val="00CC4150"/>
    <w:rsid w:val="00CE4545"/>
    <w:rsid w:val="00D02A67"/>
    <w:rsid w:val="00D50612"/>
    <w:rsid w:val="00D56AB1"/>
    <w:rsid w:val="00D96AB5"/>
    <w:rsid w:val="00DC547B"/>
    <w:rsid w:val="00E2378D"/>
    <w:rsid w:val="00E421E5"/>
    <w:rsid w:val="00E50228"/>
    <w:rsid w:val="00EB34AA"/>
    <w:rsid w:val="00EC1962"/>
    <w:rsid w:val="00ED13C5"/>
    <w:rsid w:val="00ED4447"/>
    <w:rsid w:val="00ED687F"/>
    <w:rsid w:val="00EE4FFB"/>
    <w:rsid w:val="00F022D3"/>
    <w:rsid w:val="00F22099"/>
    <w:rsid w:val="00FD52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EC544D"/>
  <w15:docId w15:val="{CA92BFB6-4194-4176-B2E4-D55E03B99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B50"/>
  </w:style>
  <w:style w:type="paragraph" w:styleId="Ttulo1">
    <w:name w:val="heading 1"/>
    <w:basedOn w:val="Normal"/>
    <w:next w:val="Normal"/>
    <w:link w:val="Ttulo1Char"/>
    <w:uiPriority w:val="9"/>
    <w:qFormat/>
    <w:rsid w:val="00866B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4">
    <w:name w:val="heading 4"/>
    <w:basedOn w:val="Normal"/>
    <w:link w:val="Ttulo4Char"/>
    <w:uiPriority w:val="9"/>
    <w:rsid w:val="0055638A"/>
    <w:pPr>
      <w:spacing w:beforeLines="1" w:afterLines="1" w:line="240" w:lineRule="auto"/>
      <w:outlineLvl w:val="3"/>
    </w:pPr>
    <w:rPr>
      <w:rFonts w:ascii="Times" w:hAnsi="Times"/>
      <w:b/>
      <w:sz w:val="24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Fontepargpadro"/>
    <w:uiPriority w:val="22"/>
    <w:qFormat/>
    <w:rsid w:val="008A08F5"/>
    <w:rPr>
      <w:b/>
      <w:bCs/>
    </w:rPr>
  </w:style>
  <w:style w:type="character" w:styleId="Hyperlink">
    <w:name w:val="Hyperlink"/>
    <w:basedOn w:val="Fontepargpadro"/>
    <w:uiPriority w:val="99"/>
    <w:unhideWhenUsed/>
    <w:rsid w:val="008A08F5"/>
    <w:rPr>
      <w:color w:val="0000FF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1486E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66015C"/>
    <w:pPr>
      <w:ind w:left="720"/>
      <w:contextualSpacing/>
    </w:pPr>
  </w:style>
  <w:style w:type="character" w:customStyle="1" w:styleId="Ttulo4Char">
    <w:name w:val="Título 4 Char"/>
    <w:basedOn w:val="Fontepargpadro"/>
    <w:link w:val="Ttulo4"/>
    <w:uiPriority w:val="9"/>
    <w:rsid w:val="0055638A"/>
    <w:rPr>
      <w:rFonts w:ascii="Times" w:hAnsi="Times"/>
      <w:b/>
      <w:sz w:val="24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5638A"/>
    <w:rPr>
      <w:color w:val="954F72" w:themeColor="followed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210AF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10AF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10AF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10AF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10AF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10A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10AF7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semiHidden/>
    <w:unhideWhenUsed/>
    <w:rsid w:val="00B30BEA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uiPriority w:val="9"/>
    <w:rsid w:val="00866B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o">
    <w:name w:val="Revision"/>
    <w:hidden/>
    <w:uiPriority w:val="99"/>
    <w:semiHidden/>
    <w:rsid w:val="00AD4B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7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tp.usp.br/artigos/guia-moodle-para-iniciantes/" TargetMode="External"/><Relationship Id="rId13" Type="http://schemas.openxmlformats.org/officeDocument/2006/relationships/hyperlink" Target="https://drive.google.com/file/d/1WJ2t2vQTr-IRGlMqZ5IQjrSrwNPZRVKl/view?ts=5ec2cda9" TargetMode="External"/><Relationship Id="rId18" Type="http://schemas.openxmlformats.org/officeDocument/2006/relationships/hyperlink" Target="http://eaulas.usp.br/portal/video.action;jsessionid=3C1340FDBB806844C5C075BC2E455DEF?idItem=12184" TargetMode="External"/><Relationship Id="rId26" Type="http://schemas.openxmlformats.org/officeDocument/2006/relationships/hyperlink" Target="https://docs.atp.usp.br/artigos/web-conferencia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eaulas.usp.br/portal/video.action?idItem=8730" TargetMode="External"/><Relationship Id="rId34" Type="http://schemas.openxmlformats.org/officeDocument/2006/relationships/hyperlink" Target="https://www.youtube.com/channel/UCuBQlDEG806F9Jy8TSiJ97w" TargetMode="External"/><Relationship Id="rId7" Type="http://schemas.openxmlformats.org/officeDocument/2006/relationships/hyperlink" Target="mailto:nome@iq.usp.br" TargetMode="External"/><Relationship Id="rId12" Type="http://schemas.openxmlformats.org/officeDocument/2006/relationships/hyperlink" Target="http://eaulas.usp.br/portal/video.action?idItem=12180" TargetMode="External"/><Relationship Id="rId17" Type="http://schemas.openxmlformats.org/officeDocument/2006/relationships/hyperlink" Target="http://eaulas.usp.br/portal/video.action?idItem=9175" TargetMode="External"/><Relationship Id="rId25" Type="http://schemas.openxmlformats.org/officeDocument/2006/relationships/hyperlink" Target="https://docs.atp.usp.br/artigos/web-conferencia/" TargetMode="External"/><Relationship Id="rId33" Type="http://schemas.openxmlformats.org/officeDocument/2006/relationships/hyperlink" Target="https://www.bdc.ib.unicamp.br/bdc/index.php?" TargetMode="External"/><Relationship Id="rId2" Type="http://schemas.openxmlformats.org/officeDocument/2006/relationships/styles" Target="styles.xml"/><Relationship Id="rId16" Type="http://schemas.openxmlformats.org/officeDocument/2006/relationships/hyperlink" Target="https://edisciplinas.usp.br/course/view.php?id=76362&amp;section=1" TargetMode="External"/><Relationship Id="rId20" Type="http://schemas.openxmlformats.org/officeDocument/2006/relationships/hyperlink" Target="http://eaulas.usp.br/portal/video.action?idItem=8728" TargetMode="External"/><Relationship Id="rId29" Type="http://schemas.openxmlformats.org/officeDocument/2006/relationships/hyperlink" Target="http://eaulas.usp.br/portal/video.action?idItem=9186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disciplinas.usp.br/acessar/" TargetMode="External"/><Relationship Id="rId11" Type="http://schemas.openxmlformats.org/officeDocument/2006/relationships/hyperlink" Target="https://docs.atp.usp.br/artigos/importar-conteudos-de-anos-passados/" TargetMode="External"/><Relationship Id="rId24" Type="http://schemas.openxmlformats.org/officeDocument/2006/relationships/hyperlink" Target="https://docs.atp.usp.br/artigos/web-conferencia/" TargetMode="External"/><Relationship Id="rId32" Type="http://schemas.openxmlformats.org/officeDocument/2006/relationships/hyperlink" Target="http://labiq.iq.usp.br/index.php" TargetMode="External"/><Relationship Id="rId5" Type="http://schemas.openxmlformats.org/officeDocument/2006/relationships/hyperlink" Target="https://www.prg.usp.br/atividades-didaticas-de-graduacao-on-line-como-elaborar/" TargetMode="External"/><Relationship Id="rId15" Type="http://schemas.openxmlformats.org/officeDocument/2006/relationships/hyperlink" Target="https://docs.moodle.org/38/en/Teacher_quick_guide" TargetMode="External"/><Relationship Id="rId23" Type="http://schemas.openxmlformats.org/officeDocument/2006/relationships/hyperlink" Target="https://docs.atp.usp.br/artigos/web-conferencia/" TargetMode="External"/><Relationship Id="rId28" Type="http://schemas.openxmlformats.org/officeDocument/2006/relationships/hyperlink" Target="https://docs.atp.usp.br/artigos/web-conferencia/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edisciplinas.usp.br/course/index.php?categoryid=6805" TargetMode="External"/><Relationship Id="rId19" Type="http://schemas.openxmlformats.org/officeDocument/2006/relationships/hyperlink" Target="http://eaulas.usp.br/portal/video.action?idItem=12183" TargetMode="External"/><Relationship Id="rId31" Type="http://schemas.openxmlformats.org/officeDocument/2006/relationships/hyperlink" Target="http://eaulas.usp.br/portal/video.action?idItem=92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atp.usp.br/artigos/criacao-de-novos-ambientes-de-apoio-as-disciplinas/" TargetMode="External"/><Relationship Id="rId14" Type="http://schemas.openxmlformats.org/officeDocument/2006/relationships/hyperlink" Target="https://cursos.atp.usp.br/course/view.php?id=86" TargetMode="External"/><Relationship Id="rId22" Type="http://schemas.openxmlformats.org/officeDocument/2006/relationships/hyperlink" Target="https://canaltech.com.br/navegadores/dividir-videos-youtube-capitulos/" TargetMode="External"/><Relationship Id="rId27" Type="http://schemas.openxmlformats.org/officeDocument/2006/relationships/hyperlink" Target="https://docs.atp.usp.br/artigos/web-conferencia/" TargetMode="External"/><Relationship Id="rId30" Type="http://schemas.openxmlformats.org/officeDocument/2006/relationships/hyperlink" Target="https://www.youtube.com/watch?v=77zW3X6qSyY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77</Words>
  <Characters>6712</Characters>
  <Application>Microsoft Office Word</Application>
  <DocSecurity>0</DocSecurity>
  <Lines>55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Ramos Truzzi</dc:creator>
  <cp:keywords/>
  <dc:description/>
  <cp:lastModifiedBy>Carlos Hotta</cp:lastModifiedBy>
  <cp:revision>2</cp:revision>
  <dcterms:created xsi:type="dcterms:W3CDTF">2020-06-26T13:07:00Z</dcterms:created>
  <dcterms:modified xsi:type="dcterms:W3CDTF">2020-06-26T13:07:00Z</dcterms:modified>
</cp:coreProperties>
</file>